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2-19)</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7b1a3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b20d9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